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839AE" w14:textId="13064443" w:rsidR="00AA40B7" w:rsidRPr="00641E68" w:rsidRDefault="004D54DA" w:rsidP="001937F1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AA40B7">
        <w:rPr>
          <w:rFonts w:ascii="TH SarabunIT๙" w:hAnsi="TH SarabunIT๙" w:cs="TH SarabunIT๙"/>
          <w:b/>
          <w:bCs/>
          <w:sz w:val="32"/>
          <w:szCs w:val="32"/>
          <w:cs/>
        </w:rPr>
        <w:t>ปฏิทินการดำเนิน</w:t>
      </w:r>
      <w:r w:rsidR="001937F1" w:rsidRPr="001937F1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 5ส+ (5ส พลัส) คณะครุศาสตร์อุตสาหกรรมและเทคโนโลยี </w:t>
      </w:r>
      <w:r w:rsidR="001937F1">
        <w:rPr>
          <w:rFonts w:ascii="TH SarabunIT๙" w:hAnsi="TH SarabunIT๙" w:cs="TH SarabunIT๙"/>
          <w:b/>
          <w:bCs/>
          <w:sz w:val="32"/>
          <w:szCs w:val="32"/>
        </w:rPr>
        <w:br/>
      </w:r>
      <w:r w:rsidR="001937F1" w:rsidRPr="001937F1">
        <w:rPr>
          <w:rFonts w:ascii="TH SarabunIT๙" w:hAnsi="TH SarabunIT๙" w:cs="TH SarabunIT๙"/>
          <w:b/>
          <w:bCs/>
          <w:sz w:val="32"/>
          <w:szCs w:val="32"/>
          <w:cs/>
        </w:rPr>
        <w:t>มหาวิทยาลัยเทคโนโลยีราชมงคลศรีวิชัย ประจำปีการศึกษา 2564</w:t>
      </w:r>
    </w:p>
    <w:p w14:paraId="3B2D7F96" w14:textId="5B8475D5" w:rsidR="00641E68" w:rsidRDefault="00641E68" w:rsidP="00950FE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3A94C24" w14:textId="77777777" w:rsidR="00641E68" w:rsidRPr="00AA40B7" w:rsidRDefault="00641E68" w:rsidP="00950FE0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1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820"/>
        <w:gridCol w:w="2410"/>
      </w:tblGrid>
      <w:tr w:rsidR="001937F1" w:rsidRPr="00641E68" w14:paraId="6F9FB898" w14:textId="77777777" w:rsidTr="001C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21EAD2EC" w14:textId="77777777" w:rsidR="001937F1" w:rsidRPr="00641E68" w:rsidRDefault="001937F1" w:rsidP="00950FE0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641E68">
              <w:rPr>
                <w:rFonts w:ascii="TH SarabunIT๙" w:hAnsi="TH SarabunIT๙" w:cs="TH SarabunIT๙"/>
                <w:sz w:val="28"/>
                <w:cs/>
              </w:rPr>
              <w:t>ว/ด/ป</w:t>
            </w:r>
          </w:p>
        </w:tc>
        <w:tc>
          <w:tcPr>
            <w:tcW w:w="4820" w:type="dxa"/>
            <w:shd w:val="clear" w:color="auto" w:fill="auto"/>
          </w:tcPr>
          <w:p w14:paraId="48AA74AF" w14:textId="77777777" w:rsidR="001937F1" w:rsidRPr="00641E68" w:rsidRDefault="001937F1" w:rsidP="00950F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641E68">
              <w:rPr>
                <w:rFonts w:ascii="TH SarabunIT๙" w:hAnsi="TH SarabunIT๙" w:cs="TH SarabunIT๙"/>
                <w:sz w:val="28"/>
                <w:cs/>
              </w:rPr>
              <w:t>กิจกรรม</w:t>
            </w:r>
          </w:p>
        </w:tc>
        <w:tc>
          <w:tcPr>
            <w:tcW w:w="2410" w:type="dxa"/>
            <w:shd w:val="clear" w:color="auto" w:fill="auto"/>
          </w:tcPr>
          <w:p w14:paraId="4E4B4C51" w14:textId="77777777" w:rsidR="001937F1" w:rsidRPr="00641E68" w:rsidRDefault="001937F1" w:rsidP="00950F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641E68">
              <w:rPr>
                <w:rFonts w:ascii="TH SarabunIT๙" w:hAnsi="TH SarabunIT๙" w:cs="TH SarabunIT๙"/>
                <w:sz w:val="28"/>
                <w:cs/>
              </w:rPr>
              <w:t>ผู้รับผิดชอบ</w:t>
            </w:r>
          </w:p>
        </w:tc>
      </w:tr>
      <w:tr w:rsidR="001937F1" w:rsidRPr="00641E68" w14:paraId="48C836AF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42276695" w14:textId="4B35D833" w:rsidR="001937F1" w:rsidRPr="00467012" w:rsidRDefault="00BE0FAF" w:rsidP="00AA40B7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 w:rsidRPr="00467012"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>ธันวาคม 2564</w:t>
            </w:r>
          </w:p>
        </w:tc>
        <w:tc>
          <w:tcPr>
            <w:tcW w:w="4820" w:type="dxa"/>
            <w:shd w:val="clear" w:color="auto" w:fill="auto"/>
          </w:tcPr>
          <w:p w14:paraId="48731C19" w14:textId="38CE9831" w:rsidR="00BC1DA6" w:rsidRP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BC1DA6">
              <w:rPr>
                <w:rFonts w:ascii="TH SarabunIT๙" w:hAnsi="TH SarabunIT๙" w:cs="TH SarabunIT๙"/>
                <w:sz w:val="28"/>
                <w:cs/>
              </w:rPr>
              <w:t>มหาวิทยาลัย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แจ้ง</w:t>
            </w:r>
            <w:r>
              <w:rPr>
                <w:rFonts w:ascii="TH SarabunIT๙" w:hAnsi="TH SarabunIT๙" w:cs="TH SarabunIT๙"/>
                <w:sz w:val="28"/>
                <w:cs/>
              </w:rPr>
              <w:t>ปฏิทินการด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ำ</w:t>
            </w:r>
            <w:r w:rsidRPr="00BC1DA6">
              <w:rPr>
                <w:rFonts w:ascii="TH SarabunIT๙" w:hAnsi="TH SarabunIT๙" w:cs="TH SarabunIT๙"/>
                <w:sz w:val="28"/>
                <w:cs/>
              </w:rPr>
              <w:t>เนินการกิจกรรม 5ส+ มหาวิทยาลัยเทคโนโลยีราชมงคลศรีวิชัย</w:t>
            </w:r>
          </w:p>
          <w:p w14:paraId="4FD3570D" w14:textId="34F00916" w:rsidR="001937F1" w:rsidRPr="00641E68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BC1DA6">
              <w:rPr>
                <w:rFonts w:ascii="TH SarabunIT๙" w:hAnsi="TH SarabunIT๙" w:cs="TH SarabunIT๙"/>
                <w:sz w:val="28"/>
                <w:cs/>
              </w:rPr>
              <w:t>ประจาปีการศึกษา 2564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มายังคณะ</w:t>
            </w:r>
          </w:p>
        </w:tc>
        <w:tc>
          <w:tcPr>
            <w:tcW w:w="2410" w:type="dxa"/>
            <w:shd w:val="clear" w:color="auto" w:fill="auto"/>
          </w:tcPr>
          <w:p w14:paraId="69BB051B" w14:textId="1360E6C2" w:rsidR="001937F1" w:rsidRPr="00641E68" w:rsidRDefault="00BC1DA6" w:rsidP="00AA40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มหาวิทยาลัย</w:t>
            </w:r>
          </w:p>
        </w:tc>
      </w:tr>
      <w:tr w:rsidR="00BC1DA6" w:rsidRPr="00641E68" w14:paraId="2E1AFE2C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43998F71" w14:textId="34FDFE73" w:rsidR="00BC1DA6" w:rsidRPr="00467012" w:rsidRDefault="00BC1DA6" w:rsidP="00BC1DA6">
            <w:pPr>
              <w:rPr>
                <w:rFonts w:ascii="TH SarabunIT๙" w:hAnsi="TH SarabunIT๙" w:cs="TH SarabunIT๙" w:hint="cs"/>
                <w:sz w:val="28"/>
                <w:cs/>
              </w:rPr>
            </w:pPr>
            <w:r w:rsidRPr="00467012"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 xml:space="preserve">ธันวาคม 2564 </w:t>
            </w:r>
          </w:p>
        </w:tc>
        <w:tc>
          <w:tcPr>
            <w:tcW w:w="4820" w:type="dxa"/>
            <w:shd w:val="clear" w:color="auto" w:fill="auto"/>
          </w:tcPr>
          <w:p w14:paraId="0F174059" w14:textId="77777777" w:rsidR="00BC1DA6" w:rsidRPr="00B60072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B60072">
              <w:rPr>
                <w:rFonts w:ascii="TH SarabunIT๙" w:hAnsi="TH SarabunIT๙" w:cs="TH SarabunIT๙"/>
                <w:sz w:val="28"/>
                <w:cs/>
              </w:rPr>
              <w:t xml:space="preserve">แต่งตั้งคณะกรรมการดำเนินกิจกรรม 5ส+ (5ส พลัส)  </w:t>
            </w:r>
          </w:p>
          <w:p w14:paraId="0A0C3D26" w14:textId="77777777" w:rsidR="00BC1DA6" w:rsidRPr="009E063B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B60072">
              <w:rPr>
                <w:rFonts w:ascii="TH SarabunIT๙" w:hAnsi="TH SarabunIT๙" w:cs="TH SarabunIT๙"/>
                <w:sz w:val="28"/>
                <w:cs/>
              </w:rPr>
              <w:t>ประจำปีการศึกษา 2564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คณะครุศาสตร์อุตสาหกรรมและเทคโนโลยี </w:t>
            </w:r>
          </w:p>
          <w:p w14:paraId="7520B9A4" w14:textId="77777777" w:rsidR="00BC1DA6" w:rsidRPr="00B60072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</w:p>
        </w:tc>
        <w:tc>
          <w:tcPr>
            <w:tcW w:w="2410" w:type="dxa"/>
            <w:shd w:val="clear" w:color="auto" w:fill="auto"/>
          </w:tcPr>
          <w:p w14:paraId="037EAF62" w14:textId="129291BB" w:rsidR="00BC1DA6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หน่วยประกันคุณภาพ</w:t>
            </w:r>
          </w:p>
        </w:tc>
      </w:tr>
      <w:tr w:rsidR="00BE0FAF" w:rsidRPr="00641E68" w14:paraId="4770A610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14E6FF69" w14:textId="49FDAB67" w:rsidR="00BE0FAF" w:rsidRPr="00BE0FAF" w:rsidRDefault="00BE0FAF" w:rsidP="00BC1DA6">
            <w:pP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ธันวาคม 2564</w:t>
            </w:r>
          </w:p>
        </w:tc>
        <w:tc>
          <w:tcPr>
            <w:tcW w:w="4820" w:type="dxa"/>
            <w:shd w:val="clear" w:color="auto" w:fill="auto"/>
          </w:tcPr>
          <w:p w14:paraId="7CE12918" w14:textId="1B07CDF5" w:rsidR="00BE0FAF" w:rsidRPr="00B60072" w:rsidRDefault="00BE0FAF" w:rsidP="00BE0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sz w:val="28"/>
                <w:cs/>
              </w:rPr>
              <w:t>หน่วยประกันคุณภาพ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แจ้ง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รายชื่อคณะกรรมการตรวจติดตามกิจกรรม 5ส+ (5ส พลัส) ระดับมหาวิทยาลัย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        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   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ผ่านเว็บไซต์งานประกันคุณภาพ หัวข้อ: กิ</w:t>
            </w:r>
            <w:r>
              <w:rPr>
                <w:rFonts w:ascii="TH SarabunIT๙" w:hAnsi="TH SarabunIT๙" w:cs="TH SarabunIT๙"/>
                <w:sz w:val="28"/>
                <w:cs/>
              </w:rPr>
              <w:t>จกรรม 5ส+/ระบบสารสนเทศเพื่อการด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ำ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เนินการกิจกรรม 5ส+ ที่ </w:t>
            </w:r>
            <w:r w:rsidRPr="00BE0FAF">
              <w:rPr>
                <w:rFonts w:ascii="TH SarabunIT๙" w:hAnsi="TH SarabunIT๙" w:cs="TH SarabunIT๙"/>
                <w:sz w:val="28"/>
              </w:rPr>
              <w:t>http://ir.rmutsv.ac.th/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5</w:t>
            </w:r>
            <w:proofErr w:type="spellStart"/>
            <w:r w:rsidRPr="00BE0FAF">
              <w:rPr>
                <w:rFonts w:ascii="TH SarabunIT๙" w:hAnsi="TH SarabunIT๙" w:cs="TH SarabunIT๙"/>
                <w:sz w:val="28"/>
              </w:rPr>
              <w:t>splus</w:t>
            </w:r>
            <w:proofErr w:type="spellEnd"/>
            <w:r w:rsidRPr="00BE0FAF">
              <w:rPr>
                <w:rFonts w:ascii="TH SarabunIT๙" w:hAnsi="TH SarabunIT๙" w:cs="TH SarabunIT๙"/>
                <w:sz w:val="28"/>
              </w:rPr>
              <w:t>/is</w:t>
            </w:r>
          </w:p>
        </w:tc>
        <w:tc>
          <w:tcPr>
            <w:tcW w:w="2410" w:type="dxa"/>
            <w:shd w:val="clear" w:color="auto" w:fill="auto"/>
          </w:tcPr>
          <w:p w14:paraId="64F288A2" w14:textId="2CECD570" w:rsidR="00BE0FAF" w:rsidRDefault="00BE0FAF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sz w:val="28"/>
                <w:cs/>
              </w:rPr>
              <w:t>-หน่วยประกันคุณภาพ</w:t>
            </w:r>
          </w:p>
        </w:tc>
      </w:tr>
      <w:tr w:rsidR="00BC1DA6" w:rsidRPr="00641E68" w14:paraId="263C21D3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43E6C0C6" w14:textId="3CFF70C3" w:rsidR="00BC1DA6" w:rsidRPr="00641E68" w:rsidRDefault="00BE0FAF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</w:rPr>
            </w:pPr>
            <w:r w:rsidRPr="00BE0FAF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กราคม</w:t>
            </w: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 xml:space="preserve"> 2565</w:t>
            </w:r>
          </w:p>
        </w:tc>
        <w:tc>
          <w:tcPr>
            <w:tcW w:w="4820" w:type="dxa"/>
            <w:shd w:val="clear" w:color="auto" w:fill="auto"/>
          </w:tcPr>
          <w:p w14:paraId="245F78BE" w14:textId="5B17E4EF" w:rsidR="00BE0FAF" w:rsidRPr="00BE0FAF" w:rsidRDefault="00BE0FAF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หน่วยประกันคุณภาพแจ้งไปยัง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หัวหน้าสาขา/หัวหน้าหลักสูตรสาขาวิชา/หัวหน้าสำนักงานคณบดี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ให้ยืนยัน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ข้อมูลพื้นที่</w:t>
            </w:r>
          </w:p>
          <w:p w14:paraId="6DA8FAEC" w14:textId="7A3DD4A8" w:rsidR="00BE0FAF" w:rsidRDefault="00BE0FAF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การตรวจติดตามกิจกรรม 5 ส+ (5ส พลัส) 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คณะครุศาสตร์อุตสาหกรรมและเทคโนโลยี 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ปีการศึกษา 2564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และส่งกลับมาภายในวันที่ 21/1/65</w:t>
            </w:r>
          </w:p>
          <w:p w14:paraId="7DA7D056" w14:textId="1062E1EE" w:rsidR="00BE0FAF" w:rsidRPr="00BE0FAF" w:rsidRDefault="00BE0FAF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*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ตามฐานข้อมูลพื้นที่ในระบบตามเว็บไซต์งานประกันคุณภาพ</w:t>
            </w:r>
          </w:p>
          <w:p w14:paraId="067E46AC" w14:textId="359AD825" w:rsidR="00BC1DA6" w:rsidRPr="00641E68" w:rsidRDefault="00BC1DA6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2410" w:type="dxa"/>
            <w:shd w:val="clear" w:color="auto" w:fill="auto"/>
          </w:tcPr>
          <w:p w14:paraId="48629EAE" w14:textId="1F733075" w:rsidR="00BC1DA6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467012">
              <w:rPr>
                <w:rFonts w:ascii="TH SarabunIT๙" w:hAnsi="TH SarabunIT๙" w:cs="TH SarabunIT๙"/>
                <w:sz w:val="28"/>
                <w:cs/>
              </w:rPr>
              <w:t>หน่วยประกันคุณภาพ</w:t>
            </w:r>
          </w:p>
          <w:p w14:paraId="518244F0" w14:textId="35F929A0" w:rsidR="00BE0FAF" w:rsidRPr="00A15608" w:rsidRDefault="00BC1DA6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="00BE0FAF" w:rsidRPr="00BE0FAF">
              <w:rPr>
                <w:rFonts w:ascii="TH SarabunIT๙" w:hAnsi="TH SarabunIT๙" w:cs="TH SarabunIT๙"/>
                <w:sz w:val="28"/>
                <w:cs/>
              </w:rPr>
              <w:t xml:space="preserve"> หัวหน้าสาขา/หัวหน้าหลักสูตรสาขาวิชา/หัวหน้าสำนักงานคณบดี</w:t>
            </w:r>
          </w:p>
        </w:tc>
      </w:tr>
      <w:tr w:rsidR="00BE0FAF" w:rsidRPr="00641E68" w14:paraId="23F21FBB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654079CA" w14:textId="2417E59C" w:rsidR="00BE0FAF" w:rsidRPr="00BE0FAF" w:rsidRDefault="00BE0FAF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กราคม 2565</w:t>
            </w:r>
          </w:p>
        </w:tc>
        <w:tc>
          <w:tcPr>
            <w:tcW w:w="4820" w:type="dxa"/>
            <w:shd w:val="clear" w:color="auto" w:fill="auto"/>
          </w:tcPr>
          <w:p w14:paraId="758D2813" w14:textId="11E8C395" w:rsidR="00BE0FAF" w:rsidRDefault="00BE0FAF" w:rsidP="00BE0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หน่วยประกันคุณภาพแจ้งฐานข้อมูลพื้นที่รับการตรวจติดตามกิจกรรม 5ส+ (5ส พลัส) คณะครุศาสตร์อุตสาหกรรมและเทคโนโลยี ผ่านเว็บไซต์งานประกันคุณภาพ หัวข้อ: กิจกรรม </w:t>
            </w:r>
            <w:r w:rsidR="001C4DCA">
              <w:rPr>
                <w:rFonts w:ascii="TH SarabunIT๙" w:hAnsi="TH SarabunIT๙" w:cs="TH SarabunIT๙" w:hint="cs"/>
                <w:sz w:val="28"/>
                <w:cs/>
              </w:rPr>
              <w:t xml:space="preserve">    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 xml:space="preserve">5ส+/ระบบสารสนเทศเพื่อการดำเนินการกิจกรรม 5ส+ ที่ </w:t>
            </w:r>
            <w:r w:rsidRPr="00BE0FAF">
              <w:rPr>
                <w:rFonts w:ascii="TH SarabunIT๙" w:hAnsi="TH SarabunIT๙" w:cs="TH SarabunIT๙"/>
                <w:sz w:val="28"/>
              </w:rPr>
              <w:t>http://ir.rmutsv.ac.th/</w:t>
            </w:r>
            <w:r w:rsidRPr="00BE0FAF">
              <w:rPr>
                <w:rFonts w:ascii="TH SarabunIT๙" w:hAnsi="TH SarabunIT๙" w:cs="TH SarabunIT๙"/>
                <w:sz w:val="28"/>
                <w:cs/>
              </w:rPr>
              <w:t>5</w:t>
            </w:r>
            <w:proofErr w:type="spellStart"/>
            <w:r w:rsidRPr="00BE0FAF">
              <w:rPr>
                <w:rFonts w:ascii="TH SarabunIT๙" w:hAnsi="TH SarabunIT๙" w:cs="TH SarabunIT๙"/>
                <w:sz w:val="28"/>
              </w:rPr>
              <w:t>splus</w:t>
            </w:r>
            <w:proofErr w:type="spellEnd"/>
            <w:r w:rsidRPr="00BE0FAF">
              <w:rPr>
                <w:rFonts w:ascii="TH SarabunIT๙" w:hAnsi="TH SarabunIT๙" w:cs="TH SarabunIT๙"/>
                <w:sz w:val="28"/>
              </w:rPr>
              <w:t>/is</w:t>
            </w:r>
          </w:p>
        </w:tc>
        <w:tc>
          <w:tcPr>
            <w:tcW w:w="2410" w:type="dxa"/>
            <w:shd w:val="clear" w:color="auto" w:fill="auto"/>
          </w:tcPr>
          <w:p w14:paraId="43475E1C" w14:textId="55AE1B45" w:rsidR="00BE0FAF" w:rsidRDefault="00BE0FAF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 w:rsidRPr="00BE0FAF">
              <w:rPr>
                <w:rFonts w:ascii="TH SarabunIT๙" w:hAnsi="TH SarabunIT๙" w:cs="TH SarabunIT๙"/>
                <w:sz w:val="28"/>
                <w:cs/>
              </w:rPr>
              <w:t>-หน่วยประกันคุณภาพ</w:t>
            </w:r>
          </w:p>
        </w:tc>
      </w:tr>
      <w:tr w:rsidR="00BE0FAF" w:rsidRPr="00641E68" w14:paraId="1ACA31EB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64E0711A" w14:textId="1AD96FB3" w:rsidR="00BE0FAF" w:rsidRPr="00BE0FAF" w:rsidRDefault="001C4DCA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 xml:space="preserve">28 </w:t>
            </w:r>
            <w:r w:rsidR="00BE0FAF" w:rsidRPr="00BE0FAF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กราคม 2565</w:t>
            </w:r>
          </w:p>
        </w:tc>
        <w:tc>
          <w:tcPr>
            <w:tcW w:w="4820" w:type="dxa"/>
            <w:shd w:val="clear" w:color="auto" w:fill="auto"/>
          </w:tcPr>
          <w:p w14:paraId="115FD820" w14:textId="07AF4B47" w:rsidR="00BE0FAF" w:rsidRPr="00BE0FAF" w:rsidRDefault="001C4DCA" w:rsidP="00BE0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1C4DCA">
              <w:rPr>
                <w:rFonts w:ascii="TH SarabunIT๙" w:hAnsi="TH SarabunIT๙" w:cs="TH SarabunIT๙"/>
                <w:sz w:val="28"/>
                <w:cs/>
              </w:rPr>
              <w:t>รายงานต่อที่ประชุมผู้บริหารคณะครุศาสตร์อุตสาหกรรมและเทคโนโลยี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เพื่อพิจารณา</w:t>
            </w:r>
          </w:p>
        </w:tc>
        <w:tc>
          <w:tcPr>
            <w:tcW w:w="2410" w:type="dxa"/>
            <w:shd w:val="clear" w:color="auto" w:fill="auto"/>
          </w:tcPr>
          <w:p w14:paraId="5F47434B" w14:textId="338F9CD7" w:rsidR="001C4DCA" w:rsidRDefault="001C4DCA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1C4DCA">
              <w:rPr>
                <w:rFonts w:ascii="TH SarabunIT๙" w:hAnsi="TH SarabunIT๙" w:cs="TH SarabunIT๙"/>
                <w:sz w:val="28"/>
                <w:cs/>
              </w:rPr>
              <w:t>-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หัวหน้า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หน่วยประกันคุณภาพ</w:t>
            </w:r>
          </w:p>
          <w:p w14:paraId="24F309C3" w14:textId="117F5907" w:rsidR="00BE0FAF" w:rsidRPr="00BE0FAF" w:rsidRDefault="001C4DCA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คณะกรรมการบริหาร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คณะ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ครุศาสตร์อุตสาหกรรมและเทคโนโลยี</w:t>
            </w:r>
          </w:p>
        </w:tc>
      </w:tr>
      <w:tr w:rsidR="00BC1DA6" w:rsidRPr="00641E68" w14:paraId="3B86403C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6BEA59FE" w14:textId="7722C782" w:rsidR="00BC1DA6" w:rsidRPr="00641E68" w:rsidRDefault="001C4DCA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>กุมภาพันธ์</w:t>
            </w:r>
            <w:r w:rsidR="00BC1DA6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–</w:t>
            </w:r>
            <w:r w:rsidR="00BC1DA6"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 xml:space="preserve"> มีนาคม </w:t>
            </w: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>2565</w:t>
            </w:r>
          </w:p>
        </w:tc>
        <w:tc>
          <w:tcPr>
            <w:tcW w:w="4820" w:type="dxa"/>
            <w:shd w:val="clear" w:color="auto" w:fill="auto"/>
          </w:tcPr>
          <w:p w14:paraId="02ED8664" w14:textId="77777777" w:rsid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467012">
              <w:rPr>
                <w:rFonts w:ascii="TH SarabunIT๙" w:hAnsi="TH SarabunIT๙" w:cs="TH SarabunIT๙"/>
                <w:sz w:val="28"/>
                <w:cs/>
              </w:rPr>
              <w:t xml:space="preserve">ประชาสัมพันธ์กิจกรรม 5 ส+ </w:t>
            </w:r>
          </w:p>
          <w:p w14:paraId="2695354B" w14:textId="31143B6D" w:rsid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467012">
              <w:rPr>
                <w:rFonts w:ascii="TH SarabunIT๙" w:hAnsi="TH SarabunIT๙" w:cs="TH SarabunIT๙"/>
                <w:sz w:val="28"/>
                <w:cs/>
              </w:rPr>
              <w:t xml:space="preserve">ดำเนินการตามมาตรฐานกิจกรรม 5ส+ (5ส พลัส) </w:t>
            </w:r>
          </w:p>
          <w:p w14:paraId="66EDA0C0" w14:textId="77777777" w:rsid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ตาม</w:t>
            </w:r>
            <w:r w:rsidRPr="00467012">
              <w:rPr>
                <w:rFonts w:ascii="TH SarabunIT๙" w:hAnsi="TH SarabunIT๙" w:cs="TH SarabunIT๙"/>
                <w:sz w:val="28"/>
                <w:cs/>
              </w:rPr>
              <w:t>ที่มหาวิทยาลัยกำหนด</w:t>
            </w:r>
          </w:p>
          <w:p w14:paraId="188B43E9" w14:textId="13C228A0" w:rsidR="00BC1DA6" w:rsidRPr="00641E68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>คณะกรรมการดำเนินงานกิจกรรม 5ส+ (5ส พลัส)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>แต่ละพื้นที่ดำเนินกิจกรรม 5 ส+</w:t>
            </w:r>
          </w:p>
        </w:tc>
        <w:tc>
          <w:tcPr>
            <w:tcW w:w="2410" w:type="dxa"/>
            <w:shd w:val="clear" w:color="auto" w:fill="auto"/>
          </w:tcPr>
          <w:p w14:paraId="75272A2B" w14:textId="51216086" w:rsidR="00BC1DA6" w:rsidRPr="00467012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467012">
              <w:rPr>
                <w:rFonts w:ascii="TH SarabunIT๙" w:hAnsi="TH SarabunIT๙" w:cs="TH SarabunIT๙"/>
                <w:sz w:val="28"/>
                <w:cs/>
              </w:rPr>
              <w:t>หน่วยประกันคุณภาพ</w:t>
            </w:r>
          </w:p>
          <w:p w14:paraId="7D8EEAEE" w14:textId="77777777" w:rsid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>คณะกรรมการดำเนินงานกิจกรรม 5ส+ (5ส พลัส)</w:t>
            </w:r>
          </w:p>
          <w:p w14:paraId="3C759609" w14:textId="02DCBFA4" w:rsidR="00BC1DA6" w:rsidRPr="00641E68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ประจำปีการศึกษา 2564</w:t>
            </w:r>
          </w:p>
        </w:tc>
      </w:tr>
      <w:tr w:rsidR="00BC1DA6" w:rsidRPr="00641E68" w14:paraId="0B1FF518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285B0EDF" w14:textId="584F3F1B" w:rsidR="00BC1DA6" w:rsidRPr="00641E68" w:rsidRDefault="00BC1DA6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</w:rPr>
            </w:pPr>
            <w:r w:rsidRPr="009E063B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ีนาคม</w:t>
            </w: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256</w:t>
            </w: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t>5</w:t>
            </w:r>
          </w:p>
        </w:tc>
        <w:tc>
          <w:tcPr>
            <w:tcW w:w="4820" w:type="dxa"/>
            <w:shd w:val="clear" w:color="auto" w:fill="auto"/>
          </w:tcPr>
          <w:p w14:paraId="40A601E1" w14:textId="7334C2CD" w:rsidR="00BC1DA6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ตรวจติดตามกิจกรรม 5 ส+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ครั้งที่ 1 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>โดยคณะกรรมการตรวจติดตามกิจกรรม 5ส+ (5ส พลัส) ประจำปีการศึกษา 2564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</w:p>
          <w:p w14:paraId="48564905" w14:textId="533202E6" w:rsidR="00BC1DA6" w:rsidRPr="00641E68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คณะครุศาสตร์อุตสาหกรรมและเทคโนโลยี</w:t>
            </w:r>
          </w:p>
        </w:tc>
        <w:tc>
          <w:tcPr>
            <w:tcW w:w="2410" w:type="dxa"/>
            <w:shd w:val="clear" w:color="auto" w:fill="auto"/>
          </w:tcPr>
          <w:p w14:paraId="4B48FC47" w14:textId="77777777" w:rsidR="00BC1DA6" w:rsidRPr="009E063B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คณะกรรมการตรวจติดตามกิจกรรม 5ส+ (5ส พลัส)ประจำปีการศึกษา 2564 </w:t>
            </w:r>
          </w:p>
          <w:p w14:paraId="3F92C19A" w14:textId="4A03000A" w:rsidR="00BC1DA6" w:rsidRPr="00641E68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คณะครุศาสตร์อุตสาหกรรมและเทคโนโลยี</w:t>
            </w:r>
          </w:p>
        </w:tc>
      </w:tr>
      <w:tr w:rsidR="00BC1DA6" w:rsidRPr="00641E68" w14:paraId="09C8CC80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56CA25AA" w14:textId="1BFEB395" w:rsidR="00BC1DA6" w:rsidRPr="009E063B" w:rsidRDefault="00BC1DA6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b w:val="0"/>
                <w:bCs w:val="0"/>
                <w:sz w:val="28"/>
                <w:cs/>
              </w:rPr>
              <w:lastRenderedPageBreak/>
              <w:t>พฤษภาคม 2565</w:t>
            </w:r>
          </w:p>
        </w:tc>
        <w:tc>
          <w:tcPr>
            <w:tcW w:w="4820" w:type="dxa"/>
            <w:shd w:val="clear" w:color="auto" w:fill="auto"/>
          </w:tcPr>
          <w:p w14:paraId="2298238B" w14:textId="7A886706" w:rsidR="00BC1DA6" w:rsidRPr="009E063B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ตรวจติดตามกิจกรรม 5 ส+  ครั้งที่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2 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โดยคณะกรรมการตรวจติดตามกิจกรรม 5ส+ (5ส พลัส) ประจำปีการศึกษา 2564 </w:t>
            </w:r>
          </w:p>
          <w:p w14:paraId="2413D4B5" w14:textId="41986376" w:rsidR="00BC1DA6" w:rsidRPr="009E063B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คณะครุศาสตร์อุตสาหกรรมและเทคโนโลยี</w:t>
            </w:r>
          </w:p>
        </w:tc>
        <w:tc>
          <w:tcPr>
            <w:tcW w:w="2410" w:type="dxa"/>
            <w:shd w:val="clear" w:color="auto" w:fill="auto"/>
          </w:tcPr>
          <w:p w14:paraId="05569E5E" w14:textId="77777777" w:rsidR="00BC1DA6" w:rsidRPr="009E063B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-คณะกรรมการตรวจติดตามกิจกรรม 5ส+ (5ส พลัส)ประจำปีการศึกษา 2564 </w:t>
            </w:r>
          </w:p>
          <w:p w14:paraId="27D3F773" w14:textId="67063A56" w:rsidR="00BC1DA6" w:rsidRDefault="00BC1DA6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คณะครุศาสตร์อุตสาหกรรมและเทคโนโลยี</w:t>
            </w:r>
          </w:p>
        </w:tc>
      </w:tr>
      <w:tr w:rsidR="00BC1DA6" w:rsidRPr="00641E68" w14:paraId="4D06A572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012C9F0B" w14:textId="70884014" w:rsidR="00BC1DA6" w:rsidRDefault="001C4DCA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 w:rsidRPr="001C4DCA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พฤษภาคม 2565</w:t>
            </w:r>
          </w:p>
        </w:tc>
        <w:tc>
          <w:tcPr>
            <w:tcW w:w="4820" w:type="dxa"/>
            <w:shd w:val="clear" w:color="auto" w:fill="auto"/>
          </w:tcPr>
          <w:p w14:paraId="27DE23F7" w14:textId="689F99F8" w:rsidR="00BC1DA6" w:rsidRPr="009E063B" w:rsidRDefault="001C4DCA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ประชุม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 xml:space="preserve">ประชุมเตรียมความพร้อมการตรวจติดตามกิจกรรม 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  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5 ส</w:t>
            </w:r>
            <w:r>
              <w:rPr>
                <w:rFonts w:ascii="TH SarabunIT๙" w:hAnsi="TH SarabunIT๙" w:cs="TH SarabunIT๙"/>
                <w:sz w:val="28"/>
                <w:cs/>
              </w:rPr>
              <w:t>+ (5ส พลัส) ประจำปีการศึกษา 2564</w:t>
            </w:r>
          </w:p>
        </w:tc>
        <w:tc>
          <w:tcPr>
            <w:tcW w:w="2410" w:type="dxa"/>
            <w:shd w:val="clear" w:color="auto" w:fill="auto"/>
          </w:tcPr>
          <w:p w14:paraId="5807F2A3" w14:textId="77777777" w:rsidR="00BC1DA6" w:rsidRDefault="001C4DCA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1C4DCA">
              <w:rPr>
                <w:rFonts w:ascii="TH SarabunIT๙" w:hAnsi="TH SarabunIT๙" w:cs="TH SarabunIT๙"/>
                <w:sz w:val="28"/>
                <w:cs/>
              </w:rPr>
              <w:t>-หน่วยประกันคุณภาพ</w:t>
            </w:r>
          </w:p>
          <w:p w14:paraId="101692B3" w14:textId="095C6596" w:rsidR="001C4DCA" w:rsidRPr="009E063B" w:rsidRDefault="001C4DCA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ผู้เกี่ยวข้อง</w:t>
            </w:r>
          </w:p>
        </w:tc>
      </w:tr>
      <w:tr w:rsidR="001C4DCA" w:rsidRPr="00641E68" w14:paraId="13875DC4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141EE367" w14:textId="4404AAA6" w:rsidR="001C4DCA" w:rsidRPr="001C4DCA" w:rsidRDefault="001C4DCA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 w:rsidRPr="001C4DCA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พฤษภาคม 2565</w:t>
            </w:r>
          </w:p>
        </w:tc>
        <w:tc>
          <w:tcPr>
            <w:tcW w:w="4820" w:type="dxa"/>
            <w:shd w:val="clear" w:color="auto" w:fill="auto"/>
          </w:tcPr>
          <w:p w14:paraId="00068F8F" w14:textId="591D1D6A" w:rsidR="001C4DCA" w:rsidRDefault="001C4DCA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 w:hint="cs"/>
                <w:sz w:val="28"/>
                <w:cs/>
              </w:rPr>
            </w:pPr>
            <w:r w:rsidRPr="001C4DCA">
              <w:rPr>
                <w:rFonts w:ascii="TH SarabunIT๙" w:hAnsi="TH SarabunIT๙" w:cs="TH SarabunIT๙"/>
                <w:sz w:val="28"/>
                <w:cs/>
              </w:rPr>
              <w:t>ประชุมคณะกรรมการตรวจติดตามกิจกรรม 5 ส+ (5ส พลัส)ประจำปีการศึกษา 2564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ab/>
            </w:r>
          </w:p>
        </w:tc>
        <w:tc>
          <w:tcPr>
            <w:tcW w:w="2410" w:type="dxa"/>
            <w:shd w:val="clear" w:color="auto" w:fill="auto"/>
          </w:tcPr>
          <w:p w14:paraId="16BE09B7" w14:textId="28CB6D6E" w:rsidR="001C4DCA" w:rsidRPr="001C4DCA" w:rsidRDefault="001C4DCA" w:rsidP="00BC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คณะกรรมการตรวจติดตามกิจกรรม 5 ส+ (5ส พลัส)ประจำปีการศึกษา 2564</w:t>
            </w:r>
          </w:p>
        </w:tc>
      </w:tr>
      <w:tr w:rsidR="00BC1DA6" w:rsidRPr="00641E68" w14:paraId="13E60D8A" w14:textId="77777777" w:rsidTr="009E06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3162DE17" w14:textId="38B1DD78" w:rsidR="00BC1DA6" w:rsidRPr="009E063B" w:rsidRDefault="00BC1DA6" w:rsidP="00BC1DA6">
            <w:pPr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ิถุนายน 2565</w:t>
            </w:r>
          </w:p>
        </w:tc>
        <w:tc>
          <w:tcPr>
            <w:tcW w:w="4820" w:type="dxa"/>
            <w:shd w:val="clear" w:color="auto" w:fill="auto"/>
          </w:tcPr>
          <w:p w14:paraId="36800DC4" w14:textId="77777777" w:rsidR="00BC1DA6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ตรวจติดตามกิจกรรม 5 ส+  โดยคณะกรรมการตรวจติดตามกิจกรรม 5ส+ (5ส พลัส) ประจำปีการศึกษา 2564 </w:t>
            </w:r>
          </w:p>
          <w:p w14:paraId="38EEEBC0" w14:textId="464612ED" w:rsidR="00BC1DA6" w:rsidRPr="009E063B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ระดับมหาวิทยาลัย</w:t>
            </w:r>
          </w:p>
        </w:tc>
        <w:tc>
          <w:tcPr>
            <w:tcW w:w="2410" w:type="dxa"/>
            <w:shd w:val="clear" w:color="auto" w:fill="auto"/>
          </w:tcPr>
          <w:p w14:paraId="1D5D9651" w14:textId="33A7CE4A" w:rsidR="00BC1DA6" w:rsidRPr="009E063B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-</w:t>
            </w:r>
            <w:r w:rsidRPr="009E063B">
              <w:rPr>
                <w:rFonts w:ascii="TH SarabunIT๙" w:hAnsi="TH SarabunIT๙" w:cs="TH SarabunIT๙"/>
                <w:sz w:val="28"/>
                <w:cs/>
              </w:rPr>
              <w:t xml:space="preserve">คณะกรรมการตรวจติดตามกิจกรรม 5ส+ (5ส พลัส) ประจำปีการศึกษา 2564 </w:t>
            </w:r>
          </w:p>
          <w:p w14:paraId="40D704F5" w14:textId="2A5C57FA" w:rsidR="00BC1DA6" w:rsidRPr="009E063B" w:rsidRDefault="00BC1DA6" w:rsidP="00BC1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sz w:val="28"/>
                <w:cs/>
              </w:rPr>
              <w:t>ระดับมหาวิทยาลัย</w:t>
            </w:r>
          </w:p>
        </w:tc>
      </w:tr>
      <w:tr w:rsidR="001C4DCA" w:rsidRPr="00641E68" w14:paraId="34E73D08" w14:textId="77777777" w:rsidTr="009E0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shd w:val="clear" w:color="auto" w:fill="auto"/>
          </w:tcPr>
          <w:p w14:paraId="406605B2" w14:textId="2C6F2E4D" w:rsidR="001C4DCA" w:rsidRPr="009E063B" w:rsidRDefault="001C4DCA" w:rsidP="001C4DCA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9E063B">
              <w:rPr>
                <w:rFonts w:ascii="TH SarabunIT๙" w:hAnsi="TH SarabunIT๙" w:cs="TH SarabunIT๙"/>
                <w:b w:val="0"/>
                <w:bCs w:val="0"/>
                <w:sz w:val="28"/>
                <w:cs/>
              </w:rPr>
              <w:t>มิถุนายน 2565</w:t>
            </w:r>
          </w:p>
        </w:tc>
        <w:tc>
          <w:tcPr>
            <w:tcW w:w="4820" w:type="dxa"/>
            <w:shd w:val="clear" w:color="auto" w:fill="auto"/>
          </w:tcPr>
          <w:p w14:paraId="05CE55FC" w14:textId="77777777" w:rsidR="001C4DCA" w:rsidRDefault="001C4DCA" w:rsidP="001C4D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A75FC4">
              <w:rPr>
                <w:rFonts w:ascii="TH SarabunIT๙" w:hAnsi="TH SarabunIT๙" w:cs="TH SarabunIT๙"/>
                <w:sz w:val="28"/>
                <w:cs/>
              </w:rPr>
              <w:t>คณะกรรมการตรวจติดตามกิจกรรม 5ส+ สรุปผลและรายงานผลการตรวจ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 xml:space="preserve">ติดตามกิจกรรม 5ส+ 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 xml:space="preserve">(5ส พลัส) ประจำปีการศึกษา 2564 </w:t>
            </w:r>
            <w:r w:rsidRPr="001C4DCA">
              <w:rPr>
                <w:rFonts w:ascii="TH SarabunIT๙" w:hAnsi="TH SarabunIT๙" w:cs="TH SarabunIT๙"/>
                <w:sz w:val="28"/>
                <w:cs/>
              </w:rPr>
              <w:t>และรายงานต่อที่ประชุมผู้บริหารคณะ</w:t>
            </w:r>
          </w:p>
          <w:p w14:paraId="24F54D51" w14:textId="3E98C51A" w:rsidR="001C4DCA" w:rsidRPr="009E063B" w:rsidRDefault="001C4DCA" w:rsidP="001C4D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1C4DCA">
              <w:rPr>
                <w:rFonts w:ascii="TH SarabunIT๙" w:hAnsi="TH SarabunIT๙" w:cs="TH SarabunIT๙"/>
                <w:sz w:val="28"/>
                <w:cs/>
              </w:rPr>
              <w:t>ครุศาสตร์อุตสาหกรรมและเทคโนโลยี และพิจารณาข้อควรปรับปรุงแก้ไขในการดำเนินการในรอบปีถัดไป</w:t>
            </w:r>
          </w:p>
        </w:tc>
        <w:tc>
          <w:tcPr>
            <w:tcW w:w="2410" w:type="dxa"/>
            <w:shd w:val="clear" w:color="auto" w:fill="auto"/>
          </w:tcPr>
          <w:p w14:paraId="7A29016B" w14:textId="77777777" w:rsidR="001C4DCA" w:rsidRPr="00A75FC4" w:rsidRDefault="001C4DCA" w:rsidP="001C4D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</w:rPr>
            </w:pPr>
            <w:r w:rsidRPr="00A75FC4">
              <w:rPr>
                <w:rFonts w:ascii="TH SarabunIT๙" w:hAnsi="TH SarabunIT๙" w:cs="TH SarabunIT๙"/>
                <w:sz w:val="28"/>
                <w:cs/>
              </w:rPr>
              <w:t xml:space="preserve">-คณะกรรมการตรวจติดตามกิจกรรม 5ส+ (5ส พลัส) ประจำปีการศึกษา 2564 </w:t>
            </w:r>
          </w:p>
          <w:p w14:paraId="71A3D31F" w14:textId="1228700B" w:rsidR="001C4DCA" w:rsidRDefault="001C4DCA" w:rsidP="001C4D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sz w:val="28"/>
                <w:cs/>
              </w:rPr>
            </w:pPr>
            <w:r w:rsidRPr="00A75FC4">
              <w:rPr>
                <w:rFonts w:ascii="TH SarabunIT๙" w:hAnsi="TH SarabunIT๙" w:cs="TH SarabunIT๙"/>
                <w:sz w:val="28"/>
                <w:cs/>
              </w:rPr>
              <w:t>ระดับมหาวิทยาลัย</w:t>
            </w:r>
          </w:p>
        </w:tc>
      </w:tr>
    </w:tbl>
    <w:p w14:paraId="2E93FA8C" w14:textId="77777777" w:rsidR="004D54DA" w:rsidRPr="009E063B" w:rsidRDefault="004D54DA" w:rsidP="00950FE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0" w:name="_GoBack"/>
      <w:bookmarkEnd w:id="0"/>
    </w:p>
    <w:sectPr w:rsidR="004D54DA" w:rsidRPr="009E06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SzMLK0MDU0MzdV0lEKTi0uzszPAykwrgUANzYcSCwAAAA="/>
  </w:docVars>
  <w:rsids>
    <w:rsidRoot w:val="004D54DA"/>
    <w:rsid w:val="00020AC2"/>
    <w:rsid w:val="001937F1"/>
    <w:rsid w:val="001C4DCA"/>
    <w:rsid w:val="002302B5"/>
    <w:rsid w:val="0028555B"/>
    <w:rsid w:val="002A13C9"/>
    <w:rsid w:val="00373C1E"/>
    <w:rsid w:val="00467012"/>
    <w:rsid w:val="004C33A5"/>
    <w:rsid w:val="004D54DA"/>
    <w:rsid w:val="005C6678"/>
    <w:rsid w:val="00622E4E"/>
    <w:rsid w:val="00641E68"/>
    <w:rsid w:val="00784AC1"/>
    <w:rsid w:val="007E6CF5"/>
    <w:rsid w:val="00872731"/>
    <w:rsid w:val="008A33E3"/>
    <w:rsid w:val="00950FE0"/>
    <w:rsid w:val="009E063B"/>
    <w:rsid w:val="009F292A"/>
    <w:rsid w:val="00A15608"/>
    <w:rsid w:val="00A249FA"/>
    <w:rsid w:val="00A279C8"/>
    <w:rsid w:val="00A300CC"/>
    <w:rsid w:val="00A74652"/>
    <w:rsid w:val="00A75FC4"/>
    <w:rsid w:val="00AA40B7"/>
    <w:rsid w:val="00B60072"/>
    <w:rsid w:val="00B938E0"/>
    <w:rsid w:val="00BC1DA6"/>
    <w:rsid w:val="00BE0FAF"/>
    <w:rsid w:val="00C80A8B"/>
    <w:rsid w:val="00CD0E2A"/>
    <w:rsid w:val="00D466D0"/>
    <w:rsid w:val="00D81E49"/>
    <w:rsid w:val="00E3634C"/>
    <w:rsid w:val="00ED0FD6"/>
    <w:rsid w:val="00FD5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10976"/>
  <w15:chartTrackingRefBased/>
  <w15:docId w15:val="{8A46A8AF-58DC-4FF8-91F6-2BED3F0F1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0A8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D5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950FE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irion.t@gmail.com</cp:lastModifiedBy>
  <cp:revision>10</cp:revision>
  <dcterms:created xsi:type="dcterms:W3CDTF">2021-12-07T09:26:00Z</dcterms:created>
  <dcterms:modified xsi:type="dcterms:W3CDTF">2022-01-18T08:34:00Z</dcterms:modified>
</cp:coreProperties>
</file>